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130C5" w14:textId="35BE6CFF" w:rsidR="009C56C1" w:rsidRPr="00C4755C" w:rsidRDefault="00DB0F18">
      <w:pPr>
        <w:rPr>
          <w:rFonts w:ascii="Times New Roman" w:hAnsi="Times New Roman" w:cs="Times New Roman"/>
          <w:lang w:val="en-US"/>
        </w:rPr>
      </w:pPr>
      <w:r w:rsidRPr="007F488C">
        <w:rPr>
          <w:rFonts w:ascii="Times New Roman" w:hAnsi="Times New Roman" w:cs="Times New Roman"/>
          <w:b/>
          <w:bCs/>
        </w:rPr>
        <w:t xml:space="preserve">Supplementary Table S1: </w:t>
      </w:r>
      <w:r w:rsidRPr="00C4755C">
        <w:rPr>
          <w:rFonts w:ascii="Times New Roman" w:hAnsi="Times New Roman" w:cs="Times New Roman"/>
        </w:rPr>
        <w:t xml:space="preserve">Detailed </w:t>
      </w:r>
      <w:r w:rsidR="00C4755C" w:rsidRPr="00C4755C">
        <w:rPr>
          <w:rFonts w:ascii="Times New Roman" w:hAnsi="Times New Roman" w:cs="Times New Roman"/>
        </w:rPr>
        <w:t>search strings used in literature search</w:t>
      </w:r>
      <w:r w:rsidR="00C4755C">
        <w:rPr>
          <w:rFonts w:ascii="Times New Roman" w:hAnsi="Times New Roman" w:cs="Times New Roman"/>
          <w:lang w:val="en-US"/>
        </w:rPr>
        <w:t>.</w:t>
      </w:r>
    </w:p>
    <w:p w14:paraId="32E2E1AD" w14:textId="77777777" w:rsidR="00DB0F18" w:rsidRDefault="00DB0F18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1"/>
        <w:gridCol w:w="6064"/>
        <w:gridCol w:w="1551"/>
      </w:tblGrid>
      <w:tr w:rsidR="00DB0F18" w:rsidRPr="00DB0F18" w14:paraId="6F107A4F" w14:textId="77777777" w:rsidTr="00C4755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2662E70" w14:textId="77777777" w:rsidR="00DB0F18" w:rsidRPr="00DB0F18" w:rsidRDefault="00DB0F18" w:rsidP="00DB0F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atabase</w:t>
            </w:r>
          </w:p>
        </w:tc>
        <w:tc>
          <w:tcPr>
            <w:tcW w:w="0" w:type="auto"/>
            <w:vAlign w:val="center"/>
            <w:hideMark/>
          </w:tcPr>
          <w:p w14:paraId="45103F6D" w14:textId="0EEAAEE2" w:rsidR="00DB0F18" w:rsidRPr="00DB0F18" w:rsidRDefault="00DB0F18" w:rsidP="00DB0F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 xml:space="preserve">Search </w:t>
            </w:r>
            <w:r w:rsidR="00C4755C"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29A2880" w14:textId="2E0D38CB" w:rsidR="00DB0F18" w:rsidRPr="00DB0F18" w:rsidRDefault="00DB0F18" w:rsidP="00DB0F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 xml:space="preserve">Results </w:t>
            </w:r>
            <w:r w:rsidR="00C4755C"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r</w:t>
            </w:r>
            <w:r w:rsidRPr="00DB0F1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trieved</w:t>
            </w:r>
          </w:p>
        </w:tc>
      </w:tr>
      <w:tr w:rsidR="00DB0F18" w:rsidRPr="00DB0F18" w14:paraId="5E332181" w14:textId="77777777" w:rsidTr="00C475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31114D" w14:textId="77777777" w:rsidR="00DB0F18" w:rsidRPr="00C4755C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755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ubMed</w:t>
            </w:r>
          </w:p>
        </w:tc>
        <w:tc>
          <w:tcPr>
            <w:tcW w:w="0" w:type="auto"/>
            <w:vAlign w:val="center"/>
            <w:hideMark/>
          </w:tcPr>
          <w:p w14:paraId="03719769" w14:textId="77777777" w:rsidR="00DB0F18" w:rsidRPr="00DB0F18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"Carica papaya" OR papaya) AND (hypertension OR inflammation)</w:t>
            </w:r>
          </w:p>
        </w:tc>
        <w:tc>
          <w:tcPr>
            <w:tcW w:w="0" w:type="auto"/>
            <w:vAlign w:val="center"/>
            <w:hideMark/>
          </w:tcPr>
          <w:p w14:paraId="654D3690" w14:textId="77777777" w:rsidR="00DB0F18" w:rsidRPr="00DB0F18" w:rsidRDefault="00DB0F18" w:rsidP="00C47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2</w:t>
            </w:r>
          </w:p>
        </w:tc>
      </w:tr>
      <w:tr w:rsidR="00DB0F18" w:rsidRPr="00DB0F18" w14:paraId="52E55572" w14:textId="77777777" w:rsidTr="00C475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9940FB" w14:textId="77777777" w:rsidR="00DB0F18" w:rsidRPr="00C4755C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755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copus</w:t>
            </w:r>
          </w:p>
        </w:tc>
        <w:tc>
          <w:tcPr>
            <w:tcW w:w="0" w:type="auto"/>
            <w:vAlign w:val="center"/>
            <w:hideMark/>
          </w:tcPr>
          <w:p w14:paraId="145EC556" w14:textId="77777777" w:rsidR="00DB0F18" w:rsidRPr="00DB0F18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-ABS-KEY ("Carica papaya" OR papaya) AND (hypertension OR inflammation)</w:t>
            </w:r>
          </w:p>
        </w:tc>
        <w:tc>
          <w:tcPr>
            <w:tcW w:w="0" w:type="auto"/>
            <w:vAlign w:val="center"/>
            <w:hideMark/>
          </w:tcPr>
          <w:p w14:paraId="3354AFB4" w14:textId="77777777" w:rsidR="00DB0F18" w:rsidRPr="00DB0F18" w:rsidRDefault="00DB0F18" w:rsidP="00C47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9</w:t>
            </w:r>
          </w:p>
        </w:tc>
      </w:tr>
      <w:tr w:rsidR="00DB0F18" w:rsidRPr="00DB0F18" w14:paraId="306E6296" w14:textId="77777777" w:rsidTr="00C475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0BD413" w14:textId="77777777" w:rsidR="00DB0F18" w:rsidRPr="00C4755C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755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oogle Scholar</w:t>
            </w:r>
          </w:p>
        </w:tc>
        <w:tc>
          <w:tcPr>
            <w:tcW w:w="0" w:type="auto"/>
            <w:vAlign w:val="center"/>
            <w:hideMark/>
          </w:tcPr>
          <w:p w14:paraId="37D3B8B1" w14:textId="77777777" w:rsidR="00DB0F18" w:rsidRPr="00DB0F18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llintitle: ("Carica papaya" OR papaya) AND (hypertension OR inflammation)</w:t>
            </w:r>
          </w:p>
        </w:tc>
        <w:tc>
          <w:tcPr>
            <w:tcW w:w="0" w:type="auto"/>
            <w:vAlign w:val="center"/>
            <w:hideMark/>
          </w:tcPr>
          <w:p w14:paraId="39E20F36" w14:textId="77777777" w:rsidR="00DB0F18" w:rsidRPr="00DB0F18" w:rsidRDefault="00DB0F18" w:rsidP="00C47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0</w:t>
            </w:r>
          </w:p>
        </w:tc>
      </w:tr>
      <w:tr w:rsidR="00DB0F18" w:rsidRPr="00DB0F18" w14:paraId="2FDE58D0" w14:textId="77777777" w:rsidTr="00C475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C8D169" w14:textId="77777777" w:rsidR="00DB0F18" w:rsidRPr="00C4755C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755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4167678" w14:textId="77777777" w:rsidR="00DB0F18" w:rsidRPr="00DB0F18" w:rsidRDefault="00DB0F18" w:rsidP="00DB0F1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DB0F1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—</w:t>
            </w:r>
          </w:p>
        </w:tc>
        <w:tc>
          <w:tcPr>
            <w:tcW w:w="0" w:type="auto"/>
            <w:vAlign w:val="center"/>
            <w:hideMark/>
          </w:tcPr>
          <w:p w14:paraId="304A5CFE" w14:textId="77777777" w:rsidR="00DB0F18" w:rsidRPr="00C4755C" w:rsidRDefault="00DB0F18" w:rsidP="00C47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4755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31</w:t>
            </w:r>
          </w:p>
        </w:tc>
      </w:tr>
    </w:tbl>
    <w:p w14:paraId="08D0376E" w14:textId="77777777" w:rsidR="00DB0F18" w:rsidRDefault="00DB0F18"/>
    <w:sectPr w:rsidR="00DB0F18" w:rsidSect="009C56C1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ysDQyNjc1sLQwNDZQ0lEKTi0uzszPAykwrAUAWsRlDCwAAAA="/>
  </w:docVars>
  <w:rsids>
    <w:rsidRoot w:val="00DB0F18"/>
    <w:rsid w:val="00465B61"/>
    <w:rsid w:val="00792A45"/>
    <w:rsid w:val="007F488C"/>
    <w:rsid w:val="009C56C1"/>
    <w:rsid w:val="00B00ABC"/>
    <w:rsid w:val="00C4755C"/>
    <w:rsid w:val="00DB0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BEFC9"/>
  <w15:chartTrackingRefBased/>
  <w15:docId w15:val="{4D7D8E97-D35F-46A4-9D7E-EDC93A2C8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0F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0F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F1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0F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0F1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0F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0F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0F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0F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F1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0F1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F1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0F1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0F1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F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F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F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F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0F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0F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0F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0F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0F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0F1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0F1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0F1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0F1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0F1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0F18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B0F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66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Ashiq</dc:creator>
  <cp:keywords/>
  <dc:description/>
  <cp:lastModifiedBy>CE</cp:lastModifiedBy>
  <cp:revision>3</cp:revision>
  <dcterms:created xsi:type="dcterms:W3CDTF">2025-07-17T07:00:00Z</dcterms:created>
  <dcterms:modified xsi:type="dcterms:W3CDTF">2025-08-07T09:43:00Z</dcterms:modified>
</cp:coreProperties>
</file>